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2227DB48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1346883E" w14:textId="77777777" w:rsidR="00134997" w:rsidRDefault="00134997" w:rsidP="0013499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E1413BF" w14:textId="24222B6F" w:rsidR="00134997" w:rsidRPr="00134997" w:rsidRDefault="00134997" w:rsidP="0013499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have to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r>
        <w:t>First of all</w:t>
      </w:r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621EBF79" w:rsidR="008E6398" w:rsidRDefault="00F532AA" w:rsidP="008E639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E330990" w14:textId="6606B727" w:rsidR="002730D3" w:rsidRDefault="002730D3" w:rsidP="002730D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have to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word pairs found!"</w:t>
      </w:r>
    </w:p>
    <w:p w14:paraId="448D430E" w14:textId="0406D979" w:rsidR="00EA7FF7" w:rsidRP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1A8EB1C7" w14:textId="0D500B8A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mirror words!"</w:t>
      </w:r>
    </w:p>
    <w:p w14:paraId="6F46E845" w14:textId="77777777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1DF0B9B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D202F1B" w:rsidR="00534B4B" w:rsidRPr="002730D3" w:rsidRDefault="00534B4B" w:rsidP="002730D3">
      <w:pPr>
        <w:pStyle w:val="ListParagraph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0B04599B" w:rsidR="006E7E0C" w:rsidRPr="00AE4168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1C518A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4FFFD86" w14:textId="58BB75FF" w:rsidR="00E041EB" w:rsidRPr="001C518A" w:rsidRDefault="001C518A" w:rsidP="001C518A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934EE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2AAAA54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7B324CAB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14:paraId="32F1C817" w14:textId="77777777" w:rsidTr="001C518A">
        <w:trPr>
          <w:cantSplit/>
        </w:trPr>
        <w:tc>
          <w:tcPr>
            <w:tcW w:w="4855" w:type="dxa"/>
          </w:tcPr>
          <w:p w14:paraId="1CF6850E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385B1C10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A507193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329DED7C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FAC6FAE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5456AE9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734ED943" w14:textId="13233A80" w:rsidR="005D1291" w:rsidRPr="001C518A" w:rsidRDefault="006934EE" w:rsidP="006934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67437AA5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1A26B28A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70A7C0E9" w14:textId="77777777" w:rsidTr="001C518A">
        <w:trPr>
          <w:cantSplit/>
        </w:trPr>
        <w:tc>
          <w:tcPr>
            <w:tcW w:w="4855" w:type="dxa"/>
          </w:tcPr>
          <w:p w14:paraId="1D70E0E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E6FEAB0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12574C6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51317023" w14:textId="34FD91CB" w:rsidR="005D1291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27C4376B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976B4B8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D1291" w:rsidRPr="00A930AE" w14:paraId="01F96445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6157F19B" w14:textId="77777777" w:rsidTr="001C518A">
        <w:trPr>
          <w:cantSplit/>
        </w:trPr>
        <w:tc>
          <w:tcPr>
            <w:tcW w:w="4855" w:type="dxa"/>
          </w:tcPr>
          <w:p w14:paraId="5788694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273AD9AE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7BDA462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45FDD" w14:textId="77777777" w:rsidR="00D76C09" w:rsidRDefault="00D76C09" w:rsidP="008068A2">
      <w:pPr>
        <w:spacing w:after="0" w:line="240" w:lineRule="auto"/>
      </w:pPr>
      <w:r>
        <w:separator/>
      </w:r>
    </w:p>
  </w:endnote>
  <w:endnote w:type="continuationSeparator" w:id="0">
    <w:p w14:paraId="1D859E56" w14:textId="77777777" w:rsidR="00D76C09" w:rsidRDefault="00D76C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9D7CF" w14:textId="77777777" w:rsidR="00AE4168" w:rsidRDefault="00AE4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F29B7" w14:textId="77777777" w:rsidR="002B1C1F" w:rsidRDefault="002B1C1F" w:rsidP="002B1C1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798A9BD" wp14:editId="26B48B4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162FD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5017E7" wp14:editId="56B1F5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BF793B" w14:textId="77777777" w:rsidR="002B1C1F" w:rsidRDefault="002B1C1F" w:rsidP="002B1C1F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A9A9903" w14:textId="77777777" w:rsidR="002B1C1F" w:rsidRDefault="002B1C1F" w:rsidP="002B1C1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ECD3FE" wp14:editId="338D913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07B714" wp14:editId="18074F8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83095E" wp14:editId="1D0B49B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18DBC2" wp14:editId="35B3843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E4B4B5" wp14:editId="5AF56576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423450" wp14:editId="6DDDAFBC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BB4DB" wp14:editId="1246359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838BD9" wp14:editId="1398C61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F369E4" wp14:editId="2332495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5017E7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46BF793B" w14:textId="77777777" w:rsidR="002B1C1F" w:rsidRDefault="002B1C1F" w:rsidP="002B1C1F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A9A9903" w14:textId="77777777" w:rsidR="002B1C1F" w:rsidRDefault="002B1C1F" w:rsidP="002B1C1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ECD3FE" wp14:editId="338D913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07B714" wp14:editId="18074F8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83095E" wp14:editId="1D0B49B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18DBC2" wp14:editId="35B3843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E4B4B5" wp14:editId="5AF56576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423450" wp14:editId="6DDDAFBC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BB4DB" wp14:editId="1246359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838BD9" wp14:editId="1398C61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F369E4" wp14:editId="2332495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422126D" wp14:editId="2A29845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B354016" w14:textId="77777777" w:rsidR="002B1C1F" w:rsidRDefault="002B1C1F" w:rsidP="002B1C1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2126D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B354016" w14:textId="77777777" w:rsidR="002B1C1F" w:rsidRDefault="002B1C1F" w:rsidP="002B1C1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5C5CB0E" wp14:editId="600B915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4E87AE3" w14:textId="77777777" w:rsidR="002B1C1F" w:rsidRDefault="002B1C1F" w:rsidP="002B1C1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5CB0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4E87AE3" w14:textId="77777777" w:rsidR="002B1C1F" w:rsidRDefault="002B1C1F" w:rsidP="002B1C1F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6D33B07" wp14:editId="608C4A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B1C1F" w:rsidRDefault="00057148" w:rsidP="002B1C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9F449" w14:textId="77777777" w:rsidR="00AE4168" w:rsidRDefault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C97616" w14:textId="77777777" w:rsidR="00D76C09" w:rsidRDefault="00D76C09" w:rsidP="008068A2">
      <w:pPr>
        <w:spacing w:after="0" w:line="240" w:lineRule="auto"/>
      </w:pPr>
      <w:r>
        <w:separator/>
      </w:r>
    </w:p>
  </w:footnote>
  <w:footnote w:type="continuationSeparator" w:id="0">
    <w:p w14:paraId="2D1E39AB" w14:textId="77777777" w:rsidR="00D76C09" w:rsidRDefault="00D76C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31455" w14:textId="77777777" w:rsidR="00AE4168" w:rsidRDefault="00AE4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A91F2B" w14:textId="77777777" w:rsidR="00AE4168" w:rsidRDefault="00AE4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A9BB-FE3D-497F-84A6-C6543924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7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30</cp:revision>
  <cp:lastPrinted>2015-10-26T22:35:00Z</cp:lastPrinted>
  <dcterms:created xsi:type="dcterms:W3CDTF">2020-03-22T18:53:00Z</dcterms:created>
  <dcterms:modified xsi:type="dcterms:W3CDTF">2021-09-23T13:50:00Z</dcterms:modified>
  <cp:category>programming, education, software engineering, software development</cp:category>
</cp:coreProperties>
</file>